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0" w:name="occupational-therapist-cover-letter"/>
    <w:p>
      <w:pPr>
        <w:pStyle w:val="Heading1"/>
      </w:pPr>
      <w:r>
        <w:t xml:space="preserve">Occupational Therapist Cover Letter</w:t>
      </w:r>
    </w:p>
    <w:p>
      <w:pPr>
        <w:pStyle w:val="FirstParagraph"/>
      </w:pPr>
      <w:r>
        <w:rPr>
          <w:bCs/>
          <w:b/>
        </w:rPr>
        <w:t xml:space="preserve">Dear [Hiring Manager's Name],</w:t>
      </w:r>
    </w:p>
    <w:p>
      <w:pPr>
        <w:pStyle w:val="BodyText"/>
      </w:pPr>
      <w:r>
        <w:t xml:space="preserve">I am writing to express my sincere interest in the Occupational Therapist position at [Organization Name] in Canada Toronto. As a dedicated and compassionate healthcare professional with over [X years] of experience, I am eager to contribute my skills and passion for helping individuals achieve independence and improve their quality of life. My background in occupational therapy, combined with my commitment to client-centered care, aligns seamlessly with the values of [Organization Name] and the dynamic healthcare landscape in Canada Toronto.</w:t>
      </w:r>
    </w:p>
    <w:p>
      <w:pPr>
        <w:pStyle w:val="BodyText"/>
      </w:pPr>
      <w:r>
        <w:t xml:space="preserve">Occupational Therapy is a vital profession that empowers people to live their lives to the fullest, regardless of physical, cognitive, or emotional challenges. In Canada Toronto, where diversity and innovation thrive, occupational therapists play a critical role in supporting individuals across all stages of life. Whether working with children in schools, adults recovering from injuries, or seniors aging gracefully, occupational therapists are at the forefront of creating personalized solutions that foster autonomy and well-being. My experience as an Occupational Therapist has equipped me with the expertise to navigate these complex needs while adhering to the high standards of care expected in Canada Toronto.</w:t>
      </w:r>
    </w:p>
    <w:p>
      <w:pPr>
        <w:pStyle w:val="BodyText"/>
      </w:pPr>
      <w:r>
        <w:t xml:space="preserve">Throughout my career, I have focused on delivering evidence-based interventions that prioritize the unique goals and preferences of each client. In my previous role at [Previous Workplace], I collaborated with interdisciplinary teams to develop individualized treatment plans for patients recovering from strokes, managing chronic conditions, and overcoming developmental challenges. For instance, I implemented a community-based program that helped seniors in Toronto improve their motor skills through tailored activities, resulting in a 30% increase in their ability to perform daily tasks independently. This success underscored the importance of adapting strategies to meet the cultural and social contexts of clients, a principle deeply rooted in Canadian healthcare practices.</w:t>
      </w:r>
    </w:p>
    <w:p>
      <w:pPr>
        <w:pStyle w:val="BodyText"/>
      </w:pPr>
      <w:r>
        <w:t xml:space="preserve">What draws me to Canada Toronto is its commitment to inclusive healthcare systems and its vibrant, multicultural communities. The city’s emphasis on accessibility and innovation resonates with my belief that occupational therapy should be both compassionate and forward-thinking. I have always admired the way Canadian healthcare professionals prioritize patient dignity, collaboration, and continuous learning. For example, I have studied the Canadian Association of Occupational Therapists (CAOT) guidelines to ensure my practice aligns with national standards, including the use of standardized assessment tools and ethical frameworks. This alignment ensures that my work as an Occupational Therapist in Canada Toronto is not only effective but also reflective of the country’s progressive values.</w:t>
      </w:r>
    </w:p>
    <w:p>
      <w:pPr>
        <w:pStyle w:val="BodyText"/>
      </w:pPr>
      <w:r>
        <w:t xml:space="preserve">My expertise extends beyond clinical settings. I have volunteered with organizations such as [Relevant Organization], where I supported individuals with disabilities in accessing community resources and adapting their living environments. This experience deepened my understanding of the barriers faced by marginalized populations and reinforced my dedication to advocating for equitable care. In Canada Toronto, where social determinants of health are increasingly recognized, I am confident that my background in community engagement and program development will contribute meaningfully to [Organization Name]’s mission.</w:t>
      </w:r>
    </w:p>
    <w:p>
      <w:pPr>
        <w:pStyle w:val="BodyText"/>
      </w:pPr>
      <w:r>
        <w:t xml:space="preserve">Moreover, I thrive in environments that encourage professional growth and innovation. I have completed advanced training in areas such as [specific skills or certifications, e.g., sensory integration, ergonomic assessments], which are directly applicable to the needs of clients in Canada Toronto. I also stay updated on the latest research and trends through memberships with professional associations like CAOT and by attending conferences that highlight advancements in occupational therapy. For example, recent studies on telehealth and digital tools for remote patient monitoring have inspired me to explore how technology can enhance access to care, particularly for underserved populations in the city.</w:t>
      </w:r>
    </w:p>
    <w:p>
      <w:pPr>
        <w:pStyle w:val="BodyText"/>
      </w:pPr>
      <w:r>
        <w:t xml:space="preserve">What excites me most about the opportunity at [Organization Name] is the chance to work alongside a team of passionate healthcare professionals who share my vision of empowering individuals through meaningful occupation. I am particularly drawn to [Organization Name]’s focus on [specific program, initiative, or value mentioned in the job posting], as it aligns with my own commitment to holistic and client-centered care. I am eager to bring my skills in assessment, intervention planning, and community outreach to support the organization’s goals while contributing to the broader healthcare ecosystem in Canada Toronto.</w:t>
      </w:r>
    </w:p>
    <w:p>
      <w:pPr>
        <w:pStyle w:val="BodyText"/>
      </w:pPr>
      <w:r>
        <w:t xml:space="preserve">In conclusion, I am enthusiastic about the possibility of joining [Organization Name] as an Occupational Therapist and making a lasting impact on the lives of individuals and families in Canada Toronto. My dedication to excellence, combined with my cultural sensitivity and adaptability, positions me to thrive in this dynamic role. I would welcome the opportunity to discuss how my background and aspirations align with your need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1T06:44:41Z</dcterms:created>
  <dcterms:modified xsi:type="dcterms:W3CDTF">2026-07-21T06:44:41Z</dcterms:modified>
</cp:coreProperties>
</file>

<file path=docProps/custom.xml><?xml version="1.0" encoding="utf-8"?>
<Properties xmlns="http://schemas.openxmlformats.org/officeDocument/2006/custom-properties" xmlns:vt="http://schemas.openxmlformats.org/officeDocument/2006/docPropsVTypes"/>
</file>